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B8361" w14:textId="77777777" w:rsidR="005D4A17" w:rsidRDefault="008416A3">
      <w:pPr>
        <w:pStyle w:val="Title"/>
      </w:pPr>
      <w:r>
        <w:t>Topology Qualifying Exam, January 5, 2011</w:t>
      </w:r>
    </w:p>
    <w:p w14:paraId="4335F072" w14:textId="77777777" w:rsidR="005D4A17" w:rsidRDefault="008416A3">
      <w:pPr>
        <w:pStyle w:val="Heading2"/>
      </w:pPr>
      <w:bookmarkStart w:id="0" w:name="topology-qualifying-exam"/>
      <w:bookmarkStart w:id="1" w:name="main-content"/>
      <w:bookmarkStart w:id="2" w:name="instructions"/>
      <w:r>
        <w:t>Instructions</w:t>
      </w:r>
    </w:p>
    <w:p w14:paraId="07561571" w14:textId="77777777" w:rsidR="005D4A17" w:rsidRDefault="008416A3">
      <w:pPr>
        <w:pStyle w:val="FirstParagraph"/>
      </w:pPr>
      <w:r>
        <w:t>You have 3 hours. The grading committee will place a particular emphasis on finished and rigorous solutions for the problems, as opposed to partial attempts. Therefore, it is better to complete a smaller number of questions in the time allotted than to submit partially completed work for all the problems. Please carefully justify all of your answers.</w:t>
      </w:r>
    </w:p>
    <w:p w14:paraId="0C814EB2" w14:textId="77777777" w:rsidR="005D4A17" w:rsidRDefault="008416A3">
      <w:pPr>
        <w:pStyle w:val="Heading2"/>
      </w:pPr>
      <w:bookmarkStart w:id="3" w:name="problems"/>
      <w:bookmarkEnd w:id="2"/>
      <w:r>
        <w:t>Problems</w:t>
      </w:r>
    </w:p>
    <w:p w14:paraId="57B4B072" w14:textId="77777777" w:rsidR="005D4A17" w:rsidRDefault="005D4A17">
      <w:pPr>
        <w:pStyle w:val="Compact"/>
        <w:numPr>
          <w:ilvl w:val="0"/>
          <w:numId w:val="2"/>
        </w:numPr>
      </w:pPr>
    </w:p>
    <w:p w14:paraId="49E1DE94" w14:textId="77777777" w:rsidR="005D4A17" w:rsidRDefault="008416A3">
      <w:pPr>
        <w:pStyle w:val="Compact"/>
        <w:numPr>
          <w:ilvl w:val="1"/>
          <w:numId w:val="3"/>
        </w:numPr>
      </w:pPr>
      <w:r>
        <w:t xml:space="preserve">What does it mean to say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a covering map?</w:t>
      </w:r>
    </w:p>
    <w:p w14:paraId="7924B372" w14:textId="77777777" w:rsidR="005D4A17" w:rsidRDefault="008416A3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vering map. Prove that, for any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Y</m:t>
        </m:r>
      </m:oMath>
      <w:r>
        <w:t>, the homomorphism</w:t>
      </w:r>
    </w:p>
    <w:p w14:paraId="10051AE5" w14:textId="77777777" w:rsidR="005D4A17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2EE58E0C" w14:textId="77777777" w:rsidR="005D4A17" w:rsidRDefault="008416A3">
      <w:pPr>
        <w:pStyle w:val="Compact"/>
        <w:numPr>
          <w:ilvl w:val="1"/>
          <w:numId w:val="1"/>
        </w:numPr>
      </w:pPr>
      <w:r>
        <w:t>is injective.</w:t>
      </w:r>
    </w:p>
    <w:p w14:paraId="37872772" w14:textId="77777777" w:rsidR="005D4A17" w:rsidRDefault="008416A3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vering map with </w:t>
      </w:r>
      <m:oMath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path-connected.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</m:oMath>
      <w:r>
        <w:t xml:space="preserve"> is an isomorphism. Prove that </w:t>
      </w:r>
      <m:oMath>
        <m:r>
          <w:rPr>
            <w:rFonts w:ascii="Cambria Math" w:hAnsi="Cambria Math"/>
          </w:rPr>
          <m:t>p</m:t>
        </m:r>
      </m:oMath>
      <w:r>
        <w:t xml:space="preserve"> is a homeomorphism.</w:t>
      </w:r>
    </w:p>
    <w:p w14:paraId="57010605" w14:textId="77777777" w:rsidR="005D4A17" w:rsidRDefault="008416A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identifying three distinct points on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Calcula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D50E434" w14:textId="77777777" w:rsidR="005D4A17" w:rsidRDefault="008416A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 obtained by attaching a 2-cell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ia some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What are the possibilities for the homology grou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;Z)</m:t>
        </m:r>
      </m:oMath>
      <w:r>
        <w:t>?</w:t>
      </w:r>
    </w:p>
    <w:p w14:paraId="034F786F" w14:textId="77777777" w:rsidR="005D4A17" w:rsidRDefault="008416A3">
      <w:pPr>
        <w:pStyle w:val="Compact"/>
        <w:numPr>
          <w:ilvl w:val="0"/>
          <w:numId w:val="2"/>
        </w:numPr>
      </w:pPr>
      <w:r>
        <w:t xml:space="preserve">Show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ot homotopy equivalent to a compact surface (possibly with boundary).</w:t>
      </w:r>
    </w:p>
    <w:p w14:paraId="1ACBF020" w14:textId="77777777" w:rsidR="005D4A17" w:rsidRDefault="005D4A17">
      <w:pPr>
        <w:pStyle w:val="Compact"/>
        <w:numPr>
          <w:ilvl w:val="0"/>
          <w:numId w:val="2"/>
        </w:numPr>
      </w:pPr>
    </w:p>
    <w:p w14:paraId="1CC7BF24" w14:textId="77777777" w:rsidR="005D4A17" w:rsidRDefault="008416A3">
      <w:pPr>
        <w:pStyle w:val="Compact"/>
        <w:numPr>
          <w:ilvl w:val="1"/>
          <w:numId w:val="4"/>
        </w:numPr>
      </w:pPr>
      <w:r>
        <w:t xml:space="preserve">State the Lefschetz Fixed Point Theorem for a finite simplicial complex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5FC8572" w14:textId="77777777" w:rsidR="005D4A17" w:rsidRDefault="008416A3">
      <w:pPr>
        <w:pStyle w:val="Compact"/>
        <w:numPr>
          <w:ilvl w:val="1"/>
          <w:numId w:val="4"/>
        </w:numPr>
      </w:pPr>
      <w:r>
        <w:t xml:space="preserve">Use degree theory to prove this Theorem in the cas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33983730" w14:textId="77777777" w:rsidR="005D4A17" w:rsidRDefault="008416A3">
      <w:pPr>
        <w:pStyle w:val="Compact"/>
        <w:numPr>
          <w:ilvl w:val="0"/>
          <w:numId w:val="2"/>
        </w:numPr>
      </w:pPr>
      <w:r>
        <w:t>Show that a compact subset of a Hausdorff space is closed.</w:t>
      </w:r>
    </w:p>
    <w:p w14:paraId="7189FEEE" w14:textId="77777777" w:rsidR="005D4A17" w:rsidRDefault="008416A3">
      <w:pPr>
        <w:pStyle w:val="Compact"/>
        <w:numPr>
          <w:ilvl w:val="0"/>
          <w:numId w:val="2"/>
        </w:numPr>
      </w:pPr>
      <w:r>
        <w:t xml:space="preserve">A topological space is totally disconnected if its only connected subsets are one-point sets. Is it true that if </w:t>
      </w:r>
      <m:oMath>
        <m:r>
          <w:rPr>
            <w:rFonts w:ascii="Cambria Math" w:hAnsi="Cambria Math"/>
          </w:rPr>
          <m:t>X</m:t>
        </m:r>
      </m:oMath>
      <w:r>
        <w:t xml:space="preserve"> has the discrete topology, it is totally disconnected? Is the converse true? Justify your answers.</w:t>
      </w:r>
    </w:p>
    <w:p w14:paraId="5605F023" w14:textId="77777777" w:rsidR="005D4A17" w:rsidRDefault="008416A3">
      <w:pPr>
        <w:numPr>
          <w:ilvl w:val="0"/>
          <w:numId w:val="2"/>
        </w:numPr>
      </w:pPr>
      <w:r>
        <w:t xml:space="preserve">Recall that 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said to be regular if for every poin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and closed subs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not containing </w:t>
      </w:r>
      <m:oMath>
        <m:r>
          <w:rPr>
            <w:rFonts w:ascii="Cambria Math" w:hAnsi="Cambria Math"/>
          </w:rPr>
          <m:t>p</m:t>
        </m:r>
      </m:oMath>
      <w:r>
        <w:t xml:space="preserve">, there exists disjoint open sets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V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a regular space that has a countable basis for its topology, and let </w:t>
      </w:r>
      <m:oMath>
        <m:r>
          <w:rPr>
            <w:rFonts w:ascii="Cambria Math" w:hAnsi="Cambria Math"/>
          </w:rPr>
          <m:t>U</m:t>
        </m:r>
      </m:oMath>
      <w:r>
        <w:t xml:space="preserve"> be an open subse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CDA5C56" w14:textId="77777777" w:rsidR="005D4A17" w:rsidRDefault="008416A3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U</m:t>
        </m:r>
      </m:oMath>
      <w:r>
        <w:t xml:space="preserve"> is a countable union of closed subset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0151F1E" w14:textId="77777777" w:rsidR="005D4A17" w:rsidRDefault="008416A3">
      <w:pPr>
        <w:pStyle w:val="Compact"/>
        <w:numPr>
          <w:ilvl w:val="1"/>
          <w:numId w:val="5"/>
        </w:numPr>
      </w:pPr>
      <w:r>
        <w:t xml:space="preserve">Show that there is a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∉</m:t>
        </m:r>
        <m:r>
          <w:rPr>
            <w:rFonts w:ascii="Cambria Math" w:hAnsi="Cambria Math"/>
          </w:rPr>
          <m:t>U</m:t>
        </m:r>
      </m:oMath>
      <w:r>
        <w:t>.</w:t>
      </w:r>
      <w:bookmarkEnd w:id="0"/>
      <w:bookmarkEnd w:id="1"/>
      <w:bookmarkEnd w:id="3"/>
    </w:p>
    <w:sectPr w:rsidR="005D4A1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5C202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572A6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916AB4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62327991">
    <w:abstractNumId w:val="0"/>
  </w:num>
  <w:num w:numId="2" w16cid:durableId="17114203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4076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9809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22528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A17"/>
    <w:rsid w:val="00452461"/>
    <w:rsid w:val="005447AD"/>
    <w:rsid w:val="0057561E"/>
    <w:rsid w:val="005D4A17"/>
    <w:rsid w:val="00657742"/>
    <w:rsid w:val="00841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7D8"/>
  <w15:docId w15:val="{9E54CB40-2A69-4394-A664-23E4DBF20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7</Words>
  <Characters>1673</Characters>
  <Application>Microsoft Office Word</Application>
  <DocSecurity>0</DocSecurity>
  <Lines>41</Lines>
  <Paragraphs>32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January 5, 2011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